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592A" w14:textId="32626B2A" w:rsidR="00DC29D9" w:rsidRPr="00232507" w:rsidRDefault="00DC29D9" w:rsidP="00232507">
      <w:pPr>
        <w:jc w:val="center"/>
        <w:rPr>
          <w:sz w:val="24"/>
          <w:szCs w:val="24"/>
          <w:u w:val="single"/>
        </w:rPr>
      </w:pPr>
      <w:bookmarkStart w:id="0" w:name="_GoBack"/>
      <w:bookmarkEnd w:id="0"/>
      <w:r w:rsidRPr="00232507">
        <w:rPr>
          <w:sz w:val="24"/>
          <w:szCs w:val="24"/>
          <w:u w:val="single"/>
        </w:rPr>
        <w:t>Trinity United Church</w:t>
      </w:r>
      <w:r w:rsidR="00232507" w:rsidRPr="00232507">
        <w:rPr>
          <w:sz w:val="24"/>
          <w:szCs w:val="24"/>
          <w:u w:val="single"/>
        </w:rPr>
        <w:t xml:space="preserve"> </w:t>
      </w:r>
      <w:r w:rsidRPr="00232507">
        <w:rPr>
          <w:sz w:val="24"/>
          <w:szCs w:val="24"/>
          <w:u w:val="single"/>
        </w:rPr>
        <w:t xml:space="preserve">Official Board </w:t>
      </w:r>
      <w:r w:rsidR="001F404D" w:rsidRPr="00232507">
        <w:rPr>
          <w:sz w:val="24"/>
          <w:szCs w:val="24"/>
          <w:u w:val="single"/>
        </w:rPr>
        <w:t>Minutes</w:t>
      </w:r>
      <w:r w:rsidR="00232507" w:rsidRPr="00232507">
        <w:rPr>
          <w:sz w:val="24"/>
          <w:szCs w:val="24"/>
          <w:u w:val="single"/>
        </w:rPr>
        <w:t xml:space="preserve"> </w:t>
      </w:r>
      <w:r w:rsidR="008F7018">
        <w:rPr>
          <w:sz w:val="24"/>
          <w:szCs w:val="24"/>
          <w:u w:val="single"/>
        </w:rPr>
        <w:t>September 11</w:t>
      </w:r>
      <w:r w:rsidR="00194CE4" w:rsidRPr="00232507">
        <w:rPr>
          <w:sz w:val="24"/>
          <w:szCs w:val="24"/>
          <w:u w:val="single"/>
        </w:rPr>
        <w:t>, 201</w:t>
      </w:r>
      <w:r w:rsidR="000F4931">
        <w:rPr>
          <w:sz w:val="24"/>
          <w:szCs w:val="24"/>
          <w:u w:val="single"/>
        </w:rPr>
        <w:t>8</w:t>
      </w:r>
    </w:p>
    <w:p w14:paraId="6FA5A64D" w14:textId="77777777" w:rsidR="00DC29D9" w:rsidRDefault="00DC29D9" w:rsidP="00DC29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ission:  To Grow </w:t>
      </w:r>
      <w:proofErr w:type="gramStart"/>
      <w:r>
        <w:rPr>
          <w:b/>
          <w:sz w:val="24"/>
          <w:szCs w:val="24"/>
        </w:rPr>
        <w:t>In</w:t>
      </w:r>
      <w:proofErr w:type="gramEnd"/>
      <w:r>
        <w:rPr>
          <w:b/>
          <w:sz w:val="24"/>
          <w:szCs w:val="24"/>
        </w:rPr>
        <w:t xml:space="preserve"> Faith, Fellowship and Service with Christ Jesus</w:t>
      </w:r>
    </w:p>
    <w:p w14:paraId="2291477C" w14:textId="31B97976" w:rsidR="00DC29D9" w:rsidRPr="00D154A6" w:rsidRDefault="00DC29D9" w:rsidP="00DC29D9">
      <w:pPr>
        <w:rPr>
          <w:sz w:val="24"/>
          <w:szCs w:val="24"/>
        </w:rPr>
      </w:pPr>
      <w:r w:rsidRPr="007A4640">
        <w:rPr>
          <w:b/>
          <w:sz w:val="24"/>
          <w:szCs w:val="24"/>
        </w:rPr>
        <w:t xml:space="preserve">Present: </w:t>
      </w:r>
      <w:r w:rsidR="00194CE4">
        <w:rPr>
          <w:sz w:val="24"/>
          <w:szCs w:val="24"/>
        </w:rPr>
        <w:t xml:space="preserve">Miranda Edwards </w:t>
      </w:r>
      <w:r w:rsidR="000160B6">
        <w:rPr>
          <w:sz w:val="24"/>
          <w:szCs w:val="24"/>
        </w:rPr>
        <w:t xml:space="preserve">(Chair), </w:t>
      </w:r>
      <w:r w:rsidR="00D807A1">
        <w:rPr>
          <w:sz w:val="24"/>
          <w:szCs w:val="24"/>
        </w:rPr>
        <w:t>Barb Jones (S</w:t>
      </w:r>
      <w:r>
        <w:rPr>
          <w:sz w:val="24"/>
          <w:szCs w:val="24"/>
        </w:rPr>
        <w:t>ecretary), Rev</w:t>
      </w:r>
      <w:r w:rsidR="00D807A1">
        <w:rPr>
          <w:sz w:val="24"/>
          <w:szCs w:val="24"/>
        </w:rPr>
        <w:t xml:space="preserve">. </w:t>
      </w:r>
      <w:r w:rsidR="00B76250">
        <w:rPr>
          <w:sz w:val="24"/>
          <w:szCs w:val="24"/>
        </w:rPr>
        <w:t>Doug Neufeld</w:t>
      </w:r>
      <w:r w:rsidR="00D807A1">
        <w:rPr>
          <w:sz w:val="24"/>
          <w:szCs w:val="24"/>
        </w:rPr>
        <w:t xml:space="preserve">, </w:t>
      </w:r>
      <w:r w:rsidR="000F4931">
        <w:rPr>
          <w:sz w:val="24"/>
          <w:szCs w:val="24"/>
        </w:rPr>
        <w:t>Lenny Lamirande</w:t>
      </w:r>
      <w:r w:rsidR="00D807A1">
        <w:rPr>
          <w:sz w:val="24"/>
          <w:szCs w:val="24"/>
        </w:rPr>
        <w:t xml:space="preserve"> (T</w:t>
      </w:r>
      <w:r>
        <w:rPr>
          <w:sz w:val="24"/>
          <w:szCs w:val="24"/>
        </w:rPr>
        <w:t xml:space="preserve">reasurer), </w:t>
      </w:r>
      <w:r w:rsidR="00194CE4">
        <w:rPr>
          <w:sz w:val="24"/>
          <w:szCs w:val="24"/>
        </w:rPr>
        <w:t>Louise Hume</w:t>
      </w:r>
      <w:r>
        <w:rPr>
          <w:sz w:val="24"/>
          <w:szCs w:val="24"/>
        </w:rPr>
        <w:t>,</w:t>
      </w:r>
      <w:r w:rsidR="00194CE4">
        <w:rPr>
          <w:sz w:val="24"/>
          <w:szCs w:val="24"/>
        </w:rPr>
        <w:t xml:space="preserve"> Darlynne Smith</w:t>
      </w:r>
      <w:r w:rsidR="00AE229A">
        <w:rPr>
          <w:sz w:val="24"/>
          <w:szCs w:val="24"/>
        </w:rPr>
        <w:t>,</w:t>
      </w:r>
      <w:r>
        <w:rPr>
          <w:sz w:val="24"/>
          <w:szCs w:val="24"/>
        </w:rPr>
        <w:t xml:space="preserve"> Keith Privat, Linda Friesen</w:t>
      </w:r>
      <w:r w:rsidR="00E6358D">
        <w:rPr>
          <w:sz w:val="24"/>
          <w:szCs w:val="24"/>
        </w:rPr>
        <w:t>, Larry Sage</w:t>
      </w:r>
      <w:r w:rsidR="000160B6">
        <w:rPr>
          <w:sz w:val="24"/>
          <w:szCs w:val="24"/>
        </w:rPr>
        <w:t>, Gloria McMillan</w:t>
      </w:r>
      <w:r w:rsidR="00B76250">
        <w:rPr>
          <w:sz w:val="24"/>
          <w:szCs w:val="24"/>
        </w:rPr>
        <w:t>, Shirley Kernaghan</w:t>
      </w:r>
      <w:r w:rsidR="00312B65">
        <w:rPr>
          <w:sz w:val="24"/>
          <w:szCs w:val="24"/>
        </w:rPr>
        <w:t>, Lois Riley, Alan Silvius</w:t>
      </w:r>
    </w:p>
    <w:p w14:paraId="3A7021E9" w14:textId="1163C89F" w:rsidR="00DC29D9" w:rsidRPr="007A4640" w:rsidRDefault="00DC29D9" w:rsidP="00DC29D9">
      <w:pPr>
        <w:rPr>
          <w:sz w:val="24"/>
          <w:szCs w:val="24"/>
        </w:rPr>
      </w:pPr>
      <w:r w:rsidRPr="007A4640">
        <w:rPr>
          <w:sz w:val="24"/>
          <w:szCs w:val="24"/>
        </w:rPr>
        <w:t>The meeting was called to order at 7:0</w:t>
      </w:r>
      <w:r w:rsidR="00D154A6">
        <w:rPr>
          <w:sz w:val="24"/>
          <w:szCs w:val="24"/>
        </w:rPr>
        <w:t xml:space="preserve">5 </w:t>
      </w:r>
      <w:r w:rsidRPr="007A4640">
        <w:rPr>
          <w:sz w:val="24"/>
          <w:szCs w:val="24"/>
        </w:rPr>
        <w:t xml:space="preserve">pm.  </w:t>
      </w:r>
      <w:r w:rsidR="00194CE4">
        <w:rPr>
          <w:sz w:val="24"/>
          <w:szCs w:val="24"/>
        </w:rPr>
        <w:t>Miranda</w:t>
      </w:r>
      <w:r w:rsidRPr="007A4640">
        <w:rPr>
          <w:sz w:val="24"/>
          <w:szCs w:val="24"/>
        </w:rPr>
        <w:t xml:space="preserve"> welcomed all those present.</w:t>
      </w:r>
    </w:p>
    <w:p w14:paraId="7AD1B485" w14:textId="3C143130" w:rsidR="00B76250" w:rsidRPr="00803648" w:rsidRDefault="001B743A" w:rsidP="00DC29D9">
      <w:pPr>
        <w:rPr>
          <w:b/>
          <w:sz w:val="24"/>
          <w:szCs w:val="24"/>
        </w:rPr>
      </w:pPr>
      <w:r>
        <w:rPr>
          <w:b/>
          <w:sz w:val="24"/>
          <w:szCs w:val="24"/>
        </w:rPr>
        <w:t>Covenant of Lea</w:t>
      </w:r>
      <w:r w:rsidR="00B76250" w:rsidRPr="00B76250">
        <w:rPr>
          <w:b/>
          <w:sz w:val="24"/>
          <w:szCs w:val="24"/>
        </w:rPr>
        <w:t>dership:</w:t>
      </w:r>
      <w:r w:rsidR="00D154A6">
        <w:rPr>
          <w:sz w:val="24"/>
          <w:szCs w:val="24"/>
        </w:rPr>
        <w:t xml:space="preserve"> </w:t>
      </w:r>
    </w:p>
    <w:p w14:paraId="5A073A17" w14:textId="770C8FA7" w:rsidR="00DC29D9" w:rsidRPr="00FF4704" w:rsidRDefault="00DC29D9" w:rsidP="00DC29D9">
      <w:pPr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Agenda: Motion: </w:t>
      </w:r>
      <w:r w:rsidR="00803648">
        <w:rPr>
          <w:sz w:val="24"/>
          <w:szCs w:val="24"/>
        </w:rPr>
        <w:t>Alan Silvius</w:t>
      </w:r>
      <w:r w:rsidRPr="00220C86">
        <w:rPr>
          <w:sz w:val="24"/>
          <w:szCs w:val="24"/>
        </w:rPr>
        <w:t>/</w:t>
      </w:r>
      <w:r w:rsidR="00803648">
        <w:rPr>
          <w:sz w:val="24"/>
          <w:szCs w:val="24"/>
        </w:rPr>
        <w:t xml:space="preserve">Louise </w:t>
      </w:r>
      <w:proofErr w:type="gramStart"/>
      <w:r w:rsidR="00803648">
        <w:rPr>
          <w:sz w:val="24"/>
          <w:szCs w:val="24"/>
        </w:rPr>
        <w:t>Hume</w:t>
      </w:r>
      <w:r>
        <w:rPr>
          <w:b/>
          <w:sz w:val="24"/>
          <w:szCs w:val="24"/>
        </w:rPr>
        <w:t xml:space="preserve">  </w:t>
      </w:r>
      <w:r>
        <w:rPr>
          <w:sz w:val="24"/>
          <w:szCs w:val="24"/>
        </w:rPr>
        <w:t>That</w:t>
      </w:r>
      <w:proofErr w:type="gramEnd"/>
      <w:r>
        <w:rPr>
          <w:sz w:val="24"/>
          <w:szCs w:val="24"/>
        </w:rPr>
        <w:t xml:space="preserve"> the agenda be approved as submitted.  </w:t>
      </w:r>
      <w:r>
        <w:rPr>
          <w:sz w:val="24"/>
          <w:szCs w:val="24"/>
          <w:u w:val="single"/>
        </w:rPr>
        <w:t>Carried</w:t>
      </w:r>
    </w:p>
    <w:p w14:paraId="624C7439" w14:textId="044D9BFB" w:rsidR="00DC29D9" w:rsidRPr="00FF4704" w:rsidRDefault="00DC29D9" w:rsidP="00DC29D9">
      <w:pPr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Motion: </w:t>
      </w:r>
      <w:r>
        <w:rPr>
          <w:sz w:val="24"/>
          <w:szCs w:val="24"/>
        </w:rPr>
        <w:t xml:space="preserve"> </w:t>
      </w:r>
      <w:r w:rsidR="00803648">
        <w:rPr>
          <w:sz w:val="24"/>
          <w:szCs w:val="24"/>
        </w:rPr>
        <w:t>Lois Riley</w:t>
      </w:r>
      <w:r>
        <w:rPr>
          <w:sz w:val="24"/>
          <w:szCs w:val="24"/>
        </w:rPr>
        <w:t>/</w:t>
      </w:r>
      <w:r w:rsidR="00803648">
        <w:rPr>
          <w:sz w:val="24"/>
          <w:szCs w:val="24"/>
        </w:rPr>
        <w:t xml:space="preserve">Gloria </w:t>
      </w:r>
      <w:proofErr w:type="gramStart"/>
      <w:r w:rsidR="00803648">
        <w:rPr>
          <w:sz w:val="24"/>
          <w:szCs w:val="24"/>
        </w:rPr>
        <w:t>McMillan</w:t>
      </w:r>
      <w:r>
        <w:rPr>
          <w:sz w:val="24"/>
          <w:szCs w:val="24"/>
        </w:rPr>
        <w:t xml:space="preserve">  That</w:t>
      </w:r>
      <w:proofErr w:type="gramEnd"/>
      <w:r>
        <w:rPr>
          <w:sz w:val="24"/>
          <w:szCs w:val="24"/>
        </w:rPr>
        <w:t xml:space="preserve"> the minutes of the </w:t>
      </w:r>
      <w:r w:rsidR="009B3060">
        <w:rPr>
          <w:sz w:val="24"/>
          <w:szCs w:val="24"/>
        </w:rPr>
        <w:t>June 12, 2018</w:t>
      </w:r>
      <w:r>
        <w:rPr>
          <w:sz w:val="24"/>
          <w:szCs w:val="24"/>
        </w:rPr>
        <w:t xml:space="preserve"> meeting be adopt</w:t>
      </w:r>
      <w:r w:rsidR="00803648">
        <w:rPr>
          <w:sz w:val="24"/>
          <w:szCs w:val="24"/>
        </w:rPr>
        <w:t>ed</w:t>
      </w:r>
      <w:r>
        <w:rPr>
          <w:sz w:val="24"/>
          <w:szCs w:val="24"/>
        </w:rPr>
        <w:t xml:space="preserve">  </w:t>
      </w:r>
      <w:r w:rsidR="00D6346F">
        <w:rPr>
          <w:sz w:val="24"/>
          <w:szCs w:val="24"/>
        </w:rPr>
        <w:t>w</w:t>
      </w:r>
      <w:r>
        <w:rPr>
          <w:sz w:val="24"/>
          <w:szCs w:val="24"/>
        </w:rPr>
        <w:t>ith the following change:</w:t>
      </w:r>
      <w:r w:rsidR="00803648">
        <w:rPr>
          <w:sz w:val="24"/>
          <w:szCs w:val="24"/>
        </w:rPr>
        <w:t xml:space="preserve"> Under CE. Speakers</w:t>
      </w:r>
      <w:r w:rsidR="00D6346F">
        <w:rPr>
          <w:sz w:val="24"/>
          <w:szCs w:val="24"/>
        </w:rPr>
        <w:t xml:space="preserve"> are booked</w:t>
      </w:r>
      <w:r w:rsidR="00803648">
        <w:rPr>
          <w:sz w:val="24"/>
          <w:szCs w:val="24"/>
        </w:rPr>
        <w:t xml:space="preserve"> in October and November.  </w:t>
      </w:r>
      <w:r w:rsidR="00D6346F">
        <w:rPr>
          <w:sz w:val="24"/>
          <w:szCs w:val="24"/>
        </w:rPr>
        <w:t>There was no intent to have speakers</w:t>
      </w:r>
      <w:r w:rsidR="00803648">
        <w:rPr>
          <w:sz w:val="24"/>
          <w:szCs w:val="24"/>
        </w:rPr>
        <w:t xml:space="preserve"> monthly as the minutes reflected.</w:t>
      </w:r>
      <w:r>
        <w:rPr>
          <w:sz w:val="24"/>
          <w:szCs w:val="24"/>
        </w:rPr>
        <w:t xml:space="preserve">  </w:t>
      </w:r>
      <w:r>
        <w:rPr>
          <w:sz w:val="24"/>
          <w:szCs w:val="24"/>
          <w:u w:val="single"/>
        </w:rPr>
        <w:t>Carried</w:t>
      </w:r>
    </w:p>
    <w:p w14:paraId="2A138FD1" w14:textId="69DE7A3D" w:rsidR="00DC29D9" w:rsidRDefault="00DC29D9" w:rsidP="00DC29D9">
      <w:pPr>
        <w:rPr>
          <w:sz w:val="24"/>
          <w:szCs w:val="24"/>
        </w:rPr>
      </w:pPr>
      <w:r w:rsidRPr="00220C86">
        <w:rPr>
          <w:b/>
          <w:sz w:val="24"/>
          <w:szCs w:val="24"/>
        </w:rPr>
        <w:t>Correspondence</w:t>
      </w:r>
      <w:r>
        <w:rPr>
          <w:b/>
          <w:sz w:val="24"/>
          <w:szCs w:val="24"/>
        </w:rPr>
        <w:t xml:space="preserve">:  </w:t>
      </w:r>
      <w:proofErr w:type="gramStart"/>
      <w:r w:rsidR="00803648">
        <w:rPr>
          <w:sz w:val="24"/>
          <w:szCs w:val="24"/>
        </w:rPr>
        <w:t>One page</w:t>
      </w:r>
      <w:proofErr w:type="gramEnd"/>
      <w:r w:rsidR="00803648">
        <w:rPr>
          <w:sz w:val="24"/>
          <w:szCs w:val="24"/>
        </w:rPr>
        <w:t xml:space="preserve"> questionnaire from the Respect and Social Inclusion subcommittee of the Age Friendly Committee of Council.</w:t>
      </w:r>
    </w:p>
    <w:p w14:paraId="2ECA0357" w14:textId="4AA1F2D0" w:rsidR="00803648" w:rsidRPr="00803648" w:rsidRDefault="00803648" w:rsidP="00DC29D9">
      <w:pPr>
        <w:rPr>
          <w:sz w:val="24"/>
          <w:szCs w:val="24"/>
        </w:rPr>
      </w:pPr>
      <w:r>
        <w:rPr>
          <w:sz w:val="24"/>
          <w:szCs w:val="24"/>
        </w:rPr>
        <w:t xml:space="preserve">LBGTQ museum asking for donations.  Information will be forwarded to everyone via email and a copy will be left in the library for people to look at.  </w:t>
      </w:r>
    </w:p>
    <w:p w14:paraId="657698B1" w14:textId="22EDFF88" w:rsidR="009B3060" w:rsidRPr="009B3060" w:rsidRDefault="009B3060" w:rsidP="00DC29D9">
      <w:pPr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Ratification of email vote: Motion: </w:t>
      </w:r>
      <w:r>
        <w:rPr>
          <w:sz w:val="24"/>
          <w:szCs w:val="24"/>
        </w:rPr>
        <w:t xml:space="preserve">Darlynne Smith/Louise Hume That the church hold a fundraising supper on September 19, 2018.  </w:t>
      </w:r>
      <w:r>
        <w:rPr>
          <w:sz w:val="24"/>
          <w:szCs w:val="24"/>
          <w:u w:val="single"/>
        </w:rPr>
        <w:t>Carried</w:t>
      </w:r>
    </w:p>
    <w:p w14:paraId="2E886F9A" w14:textId="0B603BAB" w:rsidR="009B3060" w:rsidRPr="00CB412B" w:rsidRDefault="009B3060" w:rsidP="00DC29D9">
      <w:pPr>
        <w:rPr>
          <w:sz w:val="24"/>
          <w:szCs w:val="24"/>
        </w:rPr>
      </w:pPr>
      <w:r>
        <w:rPr>
          <w:b/>
          <w:sz w:val="24"/>
          <w:szCs w:val="24"/>
        </w:rPr>
        <w:t>Minister’s Reflections:</w:t>
      </w:r>
      <w:r w:rsidR="00CB412B">
        <w:rPr>
          <w:sz w:val="24"/>
          <w:szCs w:val="24"/>
        </w:rPr>
        <w:t xml:space="preserve"> Report circulated</w:t>
      </w:r>
    </w:p>
    <w:p w14:paraId="468AAA01" w14:textId="08FB5F6C" w:rsidR="00DC29D9" w:rsidRDefault="00DC29D9" w:rsidP="000A1A37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Committee Reports:</w:t>
      </w:r>
    </w:p>
    <w:p w14:paraId="005DC9A2" w14:textId="6FCF0C2A" w:rsidR="0057379D" w:rsidRPr="00D154A6" w:rsidRDefault="0057379D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 xml:space="preserve">Outreach: </w:t>
      </w:r>
      <w:r>
        <w:rPr>
          <w:sz w:val="24"/>
          <w:szCs w:val="24"/>
        </w:rPr>
        <w:t xml:space="preserve">Report circulated  </w:t>
      </w:r>
    </w:p>
    <w:p w14:paraId="4EDE20F8" w14:textId="77777777" w:rsidR="0057379D" w:rsidRPr="009B3060" w:rsidRDefault="0057379D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 xml:space="preserve">C.E. Report: </w:t>
      </w:r>
      <w:r>
        <w:rPr>
          <w:sz w:val="24"/>
          <w:szCs w:val="24"/>
        </w:rPr>
        <w:t>Report circulated</w:t>
      </w:r>
    </w:p>
    <w:p w14:paraId="0FE6A12C" w14:textId="77777777" w:rsidR="009B3060" w:rsidRDefault="009B3060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 xml:space="preserve">M&amp;P: </w:t>
      </w:r>
      <w:r>
        <w:rPr>
          <w:sz w:val="24"/>
          <w:szCs w:val="24"/>
        </w:rPr>
        <w:t>Report circulated</w:t>
      </w:r>
    </w:p>
    <w:p w14:paraId="5127789E" w14:textId="400A931B" w:rsidR="009B3060" w:rsidRPr="0057379D" w:rsidRDefault="009B3060" w:rsidP="000A1A37">
      <w:pPr>
        <w:spacing w:after="0"/>
        <w:ind w:left="720"/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Motion: </w:t>
      </w:r>
      <w:r>
        <w:rPr>
          <w:sz w:val="24"/>
          <w:szCs w:val="24"/>
        </w:rPr>
        <w:t>Gloria McMillan/</w:t>
      </w:r>
      <w:r w:rsidR="0057379D">
        <w:rPr>
          <w:sz w:val="24"/>
          <w:szCs w:val="24"/>
        </w:rPr>
        <w:t xml:space="preserve">Larry </w:t>
      </w:r>
      <w:proofErr w:type="gramStart"/>
      <w:r w:rsidR="0057379D">
        <w:rPr>
          <w:sz w:val="24"/>
          <w:szCs w:val="24"/>
        </w:rPr>
        <w:t>Sage</w:t>
      </w:r>
      <w:r>
        <w:rPr>
          <w:sz w:val="24"/>
          <w:szCs w:val="24"/>
        </w:rPr>
        <w:t xml:space="preserve">  </w:t>
      </w:r>
      <w:r w:rsidR="00D6346F">
        <w:rPr>
          <w:sz w:val="24"/>
          <w:szCs w:val="24"/>
        </w:rPr>
        <w:t>I</w:t>
      </w:r>
      <w:proofErr w:type="gramEnd"/>
      <w:r w:rsidR="00D6346F">
        <w:rPr>
          <w:sz w:val="24"/>
          <w:szCs w:val="24"/>
        </w:rPr>
        <w:t xml:space="preserve"> move that the Official Board of Trinity United Church approve the September 1</w:t>
      </w:r>
      <w:r w:rsidR="00D6346F" w:rsidRPr="00D6346F">
        <w:rPr>
          <w:sz w:val="24"/>
          <w:szCs w:val="24"/>
          <w:vertAlign w:val="superscript"/>
        </w:rPr>
        <w:t>st</w:t>
      </w:r>
      <w:r w:rsidR="00D6346F">
        <w:rPr>
          <w:sz w:val="24"/>
          <w:szCs w:val="24"/>
        </w:rPr>
        <w:t xml:space="preserve"> hiring of Danielle Mepham as Music Director, and Holly Walker as Pianist as recommended by the M&amp;P committee</w:t>
      </w:r>
      <w:r>
        <w:rPr>
          <w:sz w:val="24"/>
          <w:szCs w:val="24"/>
        </w:rPr>
        <w:t>.</w:t>
      </w:r>
      <w:r w:rsidR="00D6346F">
        <w:rPr>
          <w:sz w:val="24"/>
          <w:szCs w:val="24"/>
        </w:rPr>
        <w:t xml:space="preserve">  The Music Director position is a </w:t>
      </w:r>
      <w:proofErr w:type="gramStart"/>
      <w:r w:rsidR="00D6346F">
        <w:rPr>
          <w:sz w:val="24"/>
          <w:szCs w:val="24"/>
        </w:rPr>
        <w:t>9 month</w:t>
      </w:r>
      <w:proofErr w:type="gramEnd"/>
      <w:r w:rsidR="00D6346F">
        <w:rPr>
          <w:sz w:val="24"/>
          <w:szCs w:val="24"/>
        </w:rPr>
        <w:t xml:space="preserve"> position which runs annually from Sept 1 to May 31.  The Pianist position is 12 months per year.  The rate of pay for both positions is $450 per month.  Child Abuse and Criminal record checks have been applied for by Danielle and are on file for Holly from her </w:t>
      </w:r>
      <w:proofErr w:type="gramStart"/>
      <w:r w:rsidR="00D6346F">
        <w:rPr>
          <w:sz w:val="24"/>
          <w:szCs w:val="24"/>
        </w:rPr>
        <w:t>3 month</w:t>
      </w:r>
      <w:proofErr w:type="gramEnd"/>
      <w:r w:rsidR="00D6346F">
        <w:rPr>
          <w:sz w:val="24"/>
          <w:szCs w:val="24"/>
        </w:rPr>
        <w:t xml:space="preserve"> rem position February 1</w:t>
      </w:r>
      <w:r w:rsidR="00D6346F" w:rsidRPr="00D6346F">
        <w:rPr>
          <w:sz w:val="24"/>
          <w:szCs w:val="24"/>
          <w:vertAlign w:val="superscript"/>
        </w:rPr>
        <w:t>st</w:t>
      </w:r>
      <w:r w:rsidR="00D6346F">
        <w:rPr>
          <w:sz w:val="24"/>
          <w:szCs w:val="24"/>
        </w:rPr>
        <w:t xml:space="preserve"> to April 30, 2018.</w:t>
      </w:r>
      <w:r w:rsidR="0057379D">
        <w:rPr>
          <w:sz w:val="24"/>
          <w:szCs w:val="24"/>
        </w:rPr>
        <w:t xml:space="preserve">  </w:t>
      </w:r>
      <w:r w:rsidR="0057379D">
        <w:rPr>
          <w:sz w:val="24"/>
          <w:szCs w:val="24"/>
          <w:u w:val="single"/>
        </w:rPr>
        <w:t>Carried</w:t>
      </w:r>
    </w:p>
    <w:p w14:paraId="507B8000" w14:textId="3D711AA0" w:rsidR="008B7F12" w:rsidRPr="008B7F12" w:rsidRDefault="008B7F12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>B.A.</w:t>
      </w:r>
      <w:r>
        <w:rPr>
          <w:sz w:val="24"/>
          <w:szCs w:val="24"/>
        </w:rPr>
        <w:t xml:space="preserve"> Nothing to report</w:t>
      </w:r>
    </w:p>
    <w:p w14:paraId="469E47CA" w14:textId="028B2855" w:rsidR="008B7F12" w:rsidRDefault="008B7F12" w:rsidP="000A1A37">
      <w:pPr>
        <w:spacing w:after="0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orship: </w:t>
      </w:r>
      <w:r>
        <w:rPr>
          <w:sz w:val="24"/>
          <w:szCs w:val="24"/>
        </w:rPr>
        <w:t xml:space="preserve">Report circulated </w:t>
      </w:r>
    </w:p>
    <w:p w14:paraId="739F8889" w14:textId="1DC33894" w:rsidR="00DC29D9" w:rsidRPr="009B3060" w:rsidRDefault="00DC29D9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Property:</w:t>
      </w:r>
      <w:r w:rsidR="009B3060">
        <w:rPr>
          <w:b/>
          <w:sz w:val="24"/>
          <w:szCs w:val="24"/>
        </w:rPr>
        <w:t xml:space="preserve"> </w:t>
      </w:r>
      <w:r w:rsidR="009B3060">
        <w:rPr>
          <w:sz w:val="24"/>
          <w:szCs w:val="24"/>
        </w:rPr>
        <w:t>Report circulated</w:t>
      </w:r>
      <w:r w:rsidR="008B7F12">
        <w:rPr>
          <w:sz w:val="24"/>
          <w:szCs w:val="24"/>
        </w:rPr>
        <w:t xml:space="preserve">.  The chlorine feed is acting up on the </w:t>
      </w:r>
      <w:proofErr w:type="gramStart"/>
      <w:r w:rsidR="008B7F12">
        <w:rPr>
          <w:sz w:val="24"/>
          <w:szCs w:val="24"/>
        </w:rPr>
        <w:t>dishwasher</w:t>
      </w:r>
      <w:proofErr w:type="gramEnd"/>
      <w:r w:rsidR="008B7F12">
        <w:rPr>
          <w:sz w:val="24"/>
          <w:szCs w:val="24"/>
        </w:rPr>
        <w:t xml:space="preserve"> so a repair person has been called.</w:t>
      </w:r>
      <w:r w:rsidR="0082317B">
        <w:rPr>
          <w:sz w:val="24"/>
          <w:szCs w:val="24"/>
        </w:rPr>
        <w:t xml:space="preserve">  The pancake brunch made a profit of $333.</w:t>
      </w:r>
    </w:p>
    <w:p w14:paraId="4A45ECE6" w14:textId="30659E16" w:rsidR="00DC29D9" w:rsidRDefault="00DC29D9" w:rsidP="000A1A37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astoral Care:</w:t>
      </w:r>
      <w:r w:rsidR="009B3060">
        <w:rPr>
          <w:b/>
          <w:sz w:val="24"/>
          <w:szCs w:val="24"/>
        </w:rPr>
        <w:t xml:space="preserve"> </w:t>
      </w:r>
      <w:r w:rsidR="009B3060">
        <w:rPr>
          <w:sz w:val="24"/>
          <w:szCs w:val="24"/>
        </w:rPr>
        <w:t>Report circulated</w:t>
      </w:r>
      <w:r w:rsidR="00D6346F">
        <w:rPr>
          <w:sz w:val="24"/>
          <w:szCs w:val="24"/>
        </w:rPr>
        <w:t>.</w:t>
      </w:r>
      <w:r w:rsidR="0082317B">
        <w:rPr>
          <w:sz w:val="24"/>
          <w:szCs w:val="24"/>
        </w:rPr>
        <w:t xml:space="preserve">  Thanksgiving services in the care homes will not include communion this year.  Doug will prepare a service for the committee to present at each care home.</w:t>
      </w:r>
    </w:p>
    <w:p w14:paraId="738B5C37" w14:textId="737327BD" w:rsidR="0082317B" w:rsidRDefault="0082317B" w:rsidP="0082317B">
      <w:pPr>
        <w:rPr>
          <w:sz w:val="24"/>
          <w:szCs w:val="24"/>
        </w:rPr>
      </w:pPr>
      <w:r w:rsidRPr="00220C86">
        <w:rPr>
          <w:b/>
          <w:sz w:val="24"/>
          <w:szCs w:val="24"/>
        </w:rPr>
        <w:t>Treasurer’s Report</w:t>
      </w:r>
      <w:r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 xml:space="preserve">as </w:t>
      </w:r>
      <w:proofErr w:type="gramStart"/>
      <w:r>
        <w:rPr>
          <w:sz w:val="24"/>
          <w:szCs w:val="24"/>
        </w:rPr>
        <w:t>circulated</w:t>
      </w:r>
      <w:r w:rsidR="00A04299">
        <w:rPr>
          <w:sz w:val="24"/>
          <w:szCs w:val="24"/>
        </w:rPr>
        <w:t xml:space="preserve">  </w:t>
      </w:r>
      <w:r w:rsidR="006B59E6">
        <w:rPr>
          <w:sz w:val="24"/>
          <w:szCs w:val="24"/>
        </w:rPr>
        <w:t>Request</w:t>
      </w:r>
      <w:proofErr w:type="gramEnd"/>
      <w:r w:rsidR="006B59E6">
        <w:rPr>
          <w:sz w:val="24"/>
          <w:szCs w:val="24"/>
        </w:rPr>
        <w:t xml:space="preserve"> that where the $3000 that the UCW donated in June to the carpet fund was input be found and credited on the correct line.</w:t>
      </w:r>
    </w:p>
    <w:p w14:paraId="445DAF81" w14:textId="7DEBD716" w:rsidR="0082317B" w:rsidRPr="00FF4704" w:rsidRDefault="0082317B" w:rsidP="000A1A37">
      <w:pPr>
        <w:spacing w:after="0"/>
        <w:ind w:left="720"/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Motion: </w:t>
      </w:r>
      <w:r w:rsidR="006B59E6">
        <w:rPr>
          <w:sz w:val="24"/>
          <w:szCs w:val="24"/>
        </w:rPr>
        <w:t>Lennie Lamirande</w:t>
      </w:r>
      <w:r>
        <w:rPr>
          <w:sz w:val="24"/>
          <w:szCs w:val="24"/>
        </w:rPr>
        <w:t>/</w:t>
      </w:r>
      <w:r w:rsidR="006B59E6">
        <w:rPr>
          <w:sz w:val="24"/>
          <w:szCs w:val="24"/>
        </w:rPr>
        <w:t xml:space="preserve">Darlynne </w:t>
      </w:r>
      <w:proofErr w:type="gramStart"/>
      <w:r w:rsidR="006B59E6">
        <w:rPr>
          <w:sz w:val="24"/>
          <w:szCs w:val="24"/>
        </w:rPr>
        <w:t>Smith</w:t>
      </w:r>
      <w:r>
        <w:rPr>
          <w:sz w:val="24"/>
          <w:szCs w:val="24"/>
        </w:rPr>
        <w:t xml:space="preserve">  That</w:t>
      </w:r>
      <w:proofErr w:type="gramEnd"/>
      <w:r>
        <w:rPr>
          <w:sz w:val="24"/>
          <w:szCs w:val="24"/>
        </w:rPr>
        <w:t xml:space="preserve"> the Treasurer’s report be accepted as circulated.  </w:t>
      </w:r>
      <w:r>
        <w:rPr>
          <w:sz w:val="24"/>
          <w:szCs w:val="24"/>
          <w:u w:val="single"/>
        </w:rPr>
        <w:t>Carried</w:t>
      </w:r>
    </w:p>
    <w:p w14:paraId="01F3731C" w14:textId="77777777" w:rsidR="006B59E6" w:rsidRDefault="0082317B" w:rsidP="000A1A37">
      <w:pPr>
        <w:spacing w:after="0"/>
        <w:ind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Budget 2019 timeline</w:t>
      </w:r>
      <w:r w:rsidR="006B59E6">
        <w:rPr>
          <w:b/>
          <w:sz w:val="24"/>
          <w:szCs w:val="24"/>
        </w:rPr>
        <w:t xml:space="preserve">: </w:t>
      </w:r>
    </w:p>
    <w:p w14:paraId="32BFD4A5" w14:textId="77777777" w:rsidR="00D6346F" w:rsidRDefault="006B59E6" w:rsidP="000A1A37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Committee’s to submit Budget requests by Friday October 26, 2018 to Lennie Lamirande.</w:t>
      </w:r>
      <w:r w:rsidRPr="006B59E6">
        <w:rPr>
          <w:sz w:val="24"/>
          <w:szCs w:val="24"/>
        </w:rPr>
        <w:t xml:space="preserve"> </w:t>
      </w:r>
    </w:p>
    <w:p w14:paraId="02AC757C" w14:textId="70BA363E" w:rsidR="006B59E6" w:rsidRDefault="006B59E6" w:rsidP="000A1A37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Board meeting Nov</w:t>
      </w:r>
      <w:r w:rsidR="00B825D0">
        <w:rPr>
          <w:sz w:val="24"/>
          <w:szCs w:val="24"/>
        </w:rPr>
        <w:t>ember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13  </w:t>
      </w:r>
      <w:r w:rsidR="00B825D0">
        <w:rPr>
          <w:sz w:val="24"/>
          <w:szCs w:val="24"/>
        </w:rPr>
        <w:t>-</w:t>
      </w:r>
      <w:proofErr w:type="gramEnd"/>
      <w:r w:rsidR="00B825D0">
        <w:rPr>
          <w:sz w:val="24"/>
          <w:szCs w:val="24"/>
        </w:rPr>
        <w:t xml:space="preserve"> review proposed budget</w:t>
      </w:r>
    </w:p>
    <w:p w14:paraId="23A1FCC2" w14:textId="7393A84D" w:rsidR="0082317B" w:rsidRPr="006B59E6" w:rsidRDefault="006B59E6" w:rsidP="000A1A37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November 25, 2018 Congregational Meeting  </w:t>
      </w:r>
    </w:p>
    <w:p w14:paraId="26D6030F" w14:textId="4DC2EC4E" w:rsidR="00B825D0" w:rsidRPr="00B825D0" w:rsidRDefault="00B825D0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 xml:space="preserve">Clarification for members wishing to donate to specifically support the Church music program: </w:t>
      </w:r>
      <w:r>
        <w:rPr>
          <w:sz w:val="24"/>
          <w:szCs w:val="24"/>
        </w:rPr>
        <w:t>Write on the cheque where they would like the money donated to.</w:t>
      </w:r>
    </w:p>
    <w:p w14:paraId="543F7924" w14:textId="64527B29" w:rsidR="00B825D0" w:rsidRPr="00B825D0" w:rsidRDefault="00B825D0" w:rsidP="000A1A37">
      <w:pPr>
        <w:spacing w:after="0"/>
        <w:ind w:left="720"/>
        <w:rPr>
          <w:sz w:val="24"/>
          <w:szCs w:val="24"/>
        </w:rPr>
      </w:pPr>
      <w:r>
        <w:rPr>
          <w:b/>
          <w:sz w:val="24"/>
          <w:szCs w:val="24"/>
        </w:rPr>
        <w:t xml:space="preserve">Stewardship campaign: </w:t>
      </w:r>
      <w:r w:rsidR="003A2AAD">
        <w:rPr>
          <w:sz w:val="24"/>
          <w:szCs w:val="24"/>
        </w:rPr>
        <w:t>Miranda will ask if Ken Knight is willing to assist with this process.</w:t>
      </w:r>
    </w:p>
    <w:p w14:paraId="19166473" w14:textId="12DF1797" w:rsidR="009B3060" w:rsidRPr="003A2AAD" w:rsidRDefault="009B3060" w:rsidP="00DC29D9">
      <w:pPr>
        <w:rPr>
          <w:sz w:val="24"/>
          <w:szCs w:val="24"/>
        </w:rPr>
      </w:pPr>
      <w:r>
        <w:rPr>
          <w:b/>
          <w:sz w:val="24"/>
          <w:szCs w:val="24"/>
        </w:rPr>
        <w:t>Equity and Diversity Meeting September 2</w:t>
      </w:r>
      <w:r w:rsidR="003A2AAD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, 2018:</w:t>
      </w:r>
      <w:r w:rsidR="003A2AAD">
        <w:rPr>
          <w:sz w:val="24"/>
          <w:szCs w:val="24"/>
        </w:rPr>
        <w:t xml:space="preserve"> Everyone is encouraged to </w:t>
      </w:r>
      <w:proofErr w:type="gramStart"/>
      <w:r w:rsidR="003A2AAD">
        <w:rPr>
          <w:sz w:val="24"/>
          <w:szCs w:val="24"/>
        </w:rPr>
        <w:t>attend</w:t>
      </w:r>
      <w:proofErr w:type="gramEnd"/>
      <w:r w:rsidR="003A2AAD">
        <w:rPr>
          <w:sz w:val="24"/>
          <w:szCs w:val="24"/>
        </w:rPr>
        <w:t xml:space="preserve"> and we are asked to encourage others to attend.  By the end of the evening it is hoped that a committee will be formed to move the process forward.</w:t>
      </w:r>
    </w:p>
    <w:p w14:paraId="2D69C689" w14:textId="502C80D6" w:rsidR="009B3060" w:rsidRPr="00A1487E" w:rsidRDefault="009B3060" w:rsidP="00DC29D9">
      <w:pPr>
        <w:rPr>
          <w:sz w:val="24"/>
          <w:szCs w:val="24"/>
        </w:rPr>
      </w:pPr>
      <w:r>
        <w:rPr>
          <w:b/>
          <w:sz w:val="24"/>
          <w:szCs w:val="24"/>
        </w:rPr>
        <w:t>Discussion of blanket approval for Pancake Brunches during Fellowship</w:t>
      </w:r>
      <w:r w:rsidR="00A1487E">
        <w:rPr>
          <w:b/>
          <w:sz w:val="24"/>
          <w:szCs w:val="24"/>
        </w:rPr>
        <w:t xml:space="preserve"> – </w:t>
      </w:r>
      <w:r w:rsidR="00A1487E">
        <w:rPr>
          <w:sz w:val="24"/>
          <w:szCs w:val="24"/>
        </w:rPr>
        <w:t>just communicate date to all board members and check with office to ensure that there are no conflicts</w:t>
      </w:r>
    </w:p>
    <w:p w14:paraId="3D0AB37C" w14:textId="77777777" w:rsidR="00797A08" w:rsidRDefault="009B3060" w:rsidP="00797A08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iscussion re flooring downstairs </w:t>
      </w:r>
    </w:p>
    <w:p w14:paraId="1B07EBAB" w14:textId="4498425E" w:rsidR="00797A08" w:rsidRPr="00797A08" w:rsidRDefault="00797A08" w:rsidP="00797A08">
      <w:pPr>
        <w:pStyle w:val="ListParagraph"/>
        <w:numPr>
          <w:ilvl w:val="0"/>
          <w:numId w:val="1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</w:t>
      </w:r>
      <w:r w:rsidR="009B3060" w:rsidRPr="00797A08">
        <w:rPr>
          <w:b/>
          <w:sz w:val="24"/>
          <w:szCs w:val="24"/>
        </w:rPr>
        <w:t xml:space="preserve">o approve to proceed with </w:t>
      </w:r>
      <w:r>
        <w:rPr>
          <w:b/>
          <w:sz w:val="24"/>
          <w:szCs w:val="24"/>
        </w:rPr>
        <w:t xml:space="preserve">obtaining </w:t>
      </w:r>
      <w:r w:rsidR="009B3060" w:rsidRPr="00797A08">
        <w:rPr>
          <w:b/>
          <w:sz w:val="24"/>
          <w:szCs w:val="24"/>
        </w:rPr>
        <w:t>quotes for flooring downstairs</w:t>
      </w:r>
    </w:p>
    <w:p w14:paraId="5D8DBB97" w14:textId="5D6E5907" w:rsidR="009B3060" w:rsidRPr="00797A08" w:rsidRDefault="009B3060" w:rsidP="00797A08">
      <w:pPr>
        <w:pStyle w:val="ListParagraph"/>
        <w:numPr>
          <w:ilvl w:val="0"/>
          <w:numId w:val="1"/>
        </w:numPr>
        <w:spacing w:after="0"/>
        <w:rPr>
          <w:b/>
          <w:sz w:val="24"/>
          <w:szCs w:val="24"/>
        </w:rPr>
      </w:pPr>
      <w:r w:rsidRPr="00797A08">
        <w:rPr>
          <w:b/>
          <w:sz w:val="24"/>
          <w:szCs w:val="24"/>
        </w:rPr>
        <w:t xml:space="preserve">Create committee to assist property and </w:t>
      </w:r>
      <w:r w:rsidR="00A1487E" w:rsidRPr="00797A08">
        <w:rPr>
          <w:b/>
          <w:sz w:val="24"/>
          <w:szCs w:val="24"/>
        </w:rPr>
        <w:t>UCW</w:t>
      </w:r>
    </w:p>
    <w:p w14:paraId="0194DD06" w14:textId="2036F408" w:rsidR="009B3060" w:rsidRDefault="009B3060" w:rsidP="009B306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quest Board for contributions to the fund</w:t>
      </w:r>
    </w:p>
    <w:p w14:paraId="31764A01" w14:textId="73A35771" w:rsidR="00DC29D9" w:rsidRDefault="00797A08" w:rsidP="00797A08">
      <w:pPr>
        <w:ind w:left="360"/>
        <w:rPr>
          <w:sz w:val="24"/>
          <w:szCs w:val="24"/>
        </w:rPr>
      </w:pPr>
      <w:r>
        <w:rPr>
          <w:sz w:val="24"/>
          <w:szCs w:val="24"/>
        </w:rPr>
        <w:t>Updated information will be brought to the board at the next meeting.</w:t>
      </w:r>
    </w:p>
    <w:p w14:paraId="5C5E7319" w14:textId="59B75C47" w:rsidR="00797A08" w:rsidRPr="000A1A37" w:rsidRDefault="000A1A37" w:rsidP="00797A0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Consider carefully if we need a new website.  </w:t>
      </w:r>
      <w:r>
        <w:rPr>
          <w:sz w:val="24"/>
          <w:szCs w:val="24"/>
        </w:rPr>
        <w:t>With the data entry required due to computer crashes over the summer Nikki did not have any extra time to work on the creation of a new website.</w:t>
      </w:r>
    </w:p>
    <w:p w14:paraId="39112773" w14:textId="77777777" w:rsidR="00B76250" w:rsidRPr="00B76250" w:rsidRDefault="00B76250" w:rsidP="00DC29D9">
      <w:pPr>
        <w:rPr>
          <w:b/>
          <w:sz w:val="24"/>
          <w:szCs w:val="24"/>
        </w:rPr>
      </w:pPr>
      <w:r>
        <w:rPr>
          <w:b/>
          <w:sz w:val="24"/>
          <w:szCs w:val="24"/>
        </w:rPr>
        <w:t>Covenant of Leadership</w:t>
      </w:r>
    </w:p>
    <w:p w14:paraId="1CE2E5AC" w14:textId="1013D4BB" w:rsidR="00CA6430" w:rsidRPr="00EC1CF6" w:rsidRDefault="00DC29D9">
      <w:pPr>
        <w:rPr>
          <w:sz w:val="24"/>
          <w:szCs w:val="24"/>
        </w:rPr>
      </w:pPr>
      <w:r w:rsidRPr="00FF4704">
        <w:rPr>
          <w:b/>
          <w:sz w:val="24"/>
          <w:szCs w:val="24"/>
        </w:rPr>
        <w:t>Adjournment:</w:t>
      </w:r>
      <w:r>
        <w:rPr>
          <w:sz w:val="24"/>
          <w:szCs w:val="24"/>
        </w:rPr>
        <w:t xml:space="preserve">  at 9:</w:t>
      </w:r>
      <w:r w:rsidR="00C233A8">
        <w:rPr>
          <w:sz w:val="24"/>
          <w:szCs w:val="24"/>
        </w:rPr>
        <w:t xml:space="preserve">28 </w:t>
      </w:r>
      <w:r>
        <w:rPr>
          <w:sz w:val="24"/>
          <w:szCs w:val="24"/>
        </w:rPr>
        <w:t>p.m.</w:t>
      </w:r>
      <w:r w:rsidR="00EC1CF6">
        <w:rPr>
          <w:sz w:val="24"/>
          <w:szCs w:val="24"/>
        </w:rPr>
        <w:tab/>
      </w:r>
      <w:r w:rsidR="00EC1CF6">
        <w:rPr>
          <w:sz w:val="24"/>
          <w:szCs w:val="24"/>
        </w:rPr>
        <w:tab/>
      </w:r>
      <w:r w:rsidR="00EC1CF6">
        <w:rPr>
          <w:sz w:val="24"/>
          <w:szCs w:val="24"/>
        </w:rPr>
        <w:tab/>
      </w:r>
      <w:r w:rsidR="00EC1CF6">
        <w:rPr>
          <w:sz w:val="24"/>
          <w:szCs w:val="24"/>
        </w:rPr>
        <w:tab/>
      </w:r>
      <w:r w:rsidRPr="00FF4704">
        <w:rPr>
          <w:b/>
          <w:sz w:val="24"/>
          <w:szCs w:val="24"/>
        </w:rPr>
        <w:t>NEXT MEETING:</w:t>
      </w:r>
      <w:r>
        <w:rPr>
          <w:sz w:val="24"/>
          <w:szCs w:val="24"/>
        </w:rPr>
        <w:t xml:space="preserve"> </w:t>
      </w:r>
      <w:r w:rsidR="00AF65DC">
        <w:rPr>
          <w:sz w:val="24"/>
          <w:szCs w:val="24"/>
        </w:rPr>
        <w:t>October 8, 2018</w:t>
      </w:r>
    </w:p>
    <w:sectPr w:rsidR="00CA6430" w:rsidRPr="00EC1CF6" w:rsidSect="00A033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51962"/>
    <w:multiLevelType w:val="hybridMultilevel"/>
    <w:tmpl w:val="913C48DE"/>
    <w:lvl w:ilvl="0" w:tplc="B826145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DM1s7Q0MLUwNbFU0lEKTi0uzszPAykwrAUA+FxicSwAAAA="/>
  </w:docVars>
  <w:rsids>
    <w:rsidRoot w:val="00DC29D9"/>
    <w:rsid w:val="000160B6"/>
    <w:rsid w:val="000A1A37"/>
    <w:rsid w:val="000A4A6E"/>
    <w:rsid w:val="000F4931"/>
    <w:rsid w:val="00102E8D"/>
    <w:rsid w:val="00194CE4"/>
    <w:rsid w:val="001B743A"/>
    <w:rsid w:val="001F404D"/>
    <w:rsid w:val="00232507"/>
    <w:rsid w:val="00256F95"/>
    <w:rsid w:val="00312B65"/>
    <w:rsid w:val="003A2AAD"/>
    <w:rsid w:val="00412F2A"/>
    <w:rsid w:val="0057379D"/>
    <w:rsid w:val="00644408"/>
    <w:rsid w:val="006B59E6"/>
    <w:rsid w:val="00797A08"/>
    <w:rsid w:val="00803648"/>
    <w:rsid w:val="0082317B"/>
    <w:rsid w:val="008B7F12"/>
    <w:rsid w:val="008F7018"/>
    <w:rsid w:val="009B3060"/>
    <w:rsid w:val="00A04299"/>
    <w:rsid w:val="00A1487E"/>
    <w:rsid w:val="00A97949"/>
    <w:rsid w:val="00AE229A"/>
    <w:rsid w:val="00AF65DC"/>
    <w:rsid w:val="00B76250"/>
    <w:rsid w:val="00B825D0"/>
    <w:rsid w:val="00BA2EFE"/>
    <w:rsid w:val="00C233A8"/>
    <w:rsid w:val="00C75B2E"/>
    <w:rsid w:val="00CB412B"/>
    <w:rsid w:val="00D12486"/>
    <w:rsid w:val="00D154A6"/>
    <w:rsid w:val="00D6346F"/>
    <w:rsid w:val="00D807A1"/>
    <w:rsid w:val="00DC29D9"/>
    <w:rsid w:val="00DE7FE6"/>
    <w:rsid w:val="00E6358D"/>
    <w:rsid w:val="00E64F6A"/>
    <w:rsid w:val="00EC1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F84CF"/>
  <w15:docId w15:val="{ED7FA307-4429-4299-9810-699D06EED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</dc:creator>
  <cp:lastModifiedBy>Doug Neufeld</cp:lastModifiedBy>
  <cp:revision>2</cp:revision>
  <dcterms:created xsi:type="dcterms:W3CDTF">2018-10-15T19:49:00Z</dcterms:created>
  <dcterms:modified xsi:type="dcterms:W3CDTF">2018-10-15T19:49:00Z</dcterms:modified>
</cp:coreProperties>
</file>